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05E5BF" w14:textId="77777777" w:rsidR="0034771E" w:rsidRDefault="000C1199" w:rsidP="003B70DE">
      <w:pPr>
        <w:spacing w:after="0" w:line="240" w:lineRule="auto"/>
        <w:jc w:val="center"/>
        <w:rPr>
          <w:rFonts w:ascii="IranNastaliq" w:hAnsi="IranNastaliq" w:cs="IranNastaliq"/>
          <w:sz w:val="44"/>
          <w:szCs w:val="44"/>
        </w:rPr>
      </w:pPr>
      <w:r>
        <w:rPr>
          <w:rFonts w:ascii="IranNastaliq" w:hAnsi="IranNastaliq" w:cs="IranNastaliq"/>
          <w:noProof/>
          <w:sz w:val="44"/>
          <w:szCs w:val="44"/>
          <w:lang w:bidi="ar-SA"/>
        </w:rPr>
        <w:drawing>
          <wp:inline distT="0" distB="0" distL="0" distR="0" wp14:anchorId="0F47154C" wp14:editId="3508BA7C">
            <wp:extent cx="1013386" cy="1457325"/>
            <wp:effectExtent l="19050" t="0" r="0" b="0"/>
            <wp:docPr id="1" name="Picture 0" descr="Birjand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jandu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6429" cy="146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B7C73" w14:textId="77777777" w:rsidR="0042602C" w:rsidRPr="000C1199" w:rsidRDefault="000C1199" w:rsidP="00D47489">
      <w:pPr>
        <w:spacing w:after="0" w:line="240" w:lineRule="auto"/>
        <w:jc w:val="center"/>
        <w:rPr>
          <w:rFonts w:ascii="IranNastaliq" w:hAnsi="IranNastaliq" w:cs="IranNastaliq"/>
          <w:sz w:val="32"/>
          <w:szCs w:val="32"/>
          <w:rtl/>
        </w:rPr>
      </w:pPr>
      <w:r w:rsidRPr="000C1199">
        <w:rPr>
          <w:rFonts w:ascii="IranNastaliq" w:hAnsi="IranNastaliq" w:cs="IranNastaliq"/>
          <w:sz w:val="36"/>
          <w:szCs w:val="36"/>
          <w:rtl/>
        </w:rPr>
        <w:t>دانشکده</w:t>
      </w:r>
      <w:r w:rsidR="00D47489" w:rsidRPr="00D47489">
        <w:rPr>
          <w:rFonts w:ascii="IranNastaliq" w:hAnsi="IranNastaliq" w:cs="IranNastaliq" w:hint="cs"/>
          <w:sz w:val="36"/>
          <w:szCs w:val="36"/>
          <w:rtl/>
        </w:rPr>
        <w:t xml:space="preserve"> مهندسی معدن، عمران و شیمی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-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گروه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مهندسی شیمی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   </w:t>
      </w:r>
    </w:p>
    <w:tbl>
      <w:tblPr>
        <w:tblStyle w:val="TableGrid"/>
        <w:bidiVisual/>
        <w:tblW w:w="971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11"/>
        <w:gridCol w:w="1150"/>
        <w:gridCol w:w="1332"/>
        <w:gridCol w:w="48"/>
        <w:gridCol w:w="1249"/>
        <w:gridCol w:w="256"/>
        <w:gridCol w:w="549"/>
        <w:gridCol w:w="947"/>
        <w:gridCol w:w="961"/>
        <w:gridCol w:w="956"/>
        <w:gridCol w:w="1454"/>
      </w:tblGrid>
      <w:tr w:rsidR="008E6530" w14:paraId="27214B38" w14:textId="77777777" w:rsidTr="005262A0">
        <w:trPr>
          <w:trHeight w:val="764"/>
          <w:jc w:val="center"/>
        </w:trPr>
        <w:tc>
          <w:tcPr>
            <w:tcW w:w="9713" w:type="dxa"/>
            <w:gridSpan w:val="11"/>
            <w:shd w:val="clear" w:color="auto" w:fill="DDD9C3" w:themeFill="background2" w:themeFillShade="E6"/>
            <w:vAlign w:val="center"/>
          </w:tcPr>
          <w:p w14:paraId="52F1F3C2" w14:textId="73905FA7" w:rsidR="008E6530" w:rsidRPr="000C1199" w:rsidRDefault="00462A32" w:rsidP="000C1199">
            <w:pPr>
              <w:jc w:val="center"/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</w:pP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طراحی واحدهای تصفیه آب و پساب</w:t>
            </w:r>
          </w:p>
        </w:tc>
      </w:tr>
      <w:tr w:rsidR="000C1199" w14:paraId="5B212989" w14:textId="77777777" w:rsidTr="005262A0">
        <w:trPr>
          <w:trHeight w:val="95"/>
          <w:jc w:val="center"/>
        </w:trPr>
        <w:tc>
          <w:tcPr>
            <w:tcW w:w="3293" w:type="dxa"/>
            <w:gridSpan w:val="3"/>
            <w:tcBorders>
              <w:top w:val="nil"/>
            </w:tcBorders>
          </w:tcPr>
          <w:p w14:paraId="434F72D8" w14:textId="77777777" w:rsidR="000C1199" w:rsidRPr="00980E62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980E62">
              <w:rPr>
                <w:rFonts w:cs="B Nazanin" w:hint="cs"/>
                <w:sz w:val="28"/>
                <w:szCs w:val="28"/>
                <w:rtl/>
              </w:rPr>
              <w:t xml:space="preserve">نوع واحد: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نظری</w:t>
            </w:r>
          </w:p>
        </w:tc>
        <w:tc>
          <w:tcPr>
            <w:tcW w:w="3049" w:type="dxa"/>
            <w:gridSpan w:val="5"/>
            <w:tcBorders>
              <w:top w:val="nil"/>
            </w:tcBorders>
          </w:tcPr>
          <w:p w14:paraId="59F59797" w14:textId="77777777" w:rsidR="000C1199" w:rsidRPr="00980E62" w:rsidRDefault="000C1199" w:rsidP="00D0144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تعداد واحد: </w:t>
            </w:r>
            <w:r w:rsidR="00D01449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3371" w:type="dxa"/>
            <w:gridSpan w:val="3"/>
            <w:tcBorders>
              <w:top w:val="nil"/>
            </w:tcBorders>
          </w:tcPr>
          <w:p w14:paraId="3DC574DD" w14:textId="24D58EB8"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قطع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کارشناسی</w:t>
            </w:r>
            <w:r w:rsidR="00C00124">
              <w:rPr>
                <w:rFonts w:cs="B Nazanin" w:hint="cs"/>
                <w:sz w:val="28"/>
                <w:szCs w:val="28"/>
                <w:rtl/>
              </w:rPr>
              <w:t xml:space="preserve"> ارشد</w:t>
            </w:r>
            <w:bookmarkStart w:id="0" w:name="_GoBack"/>
            <w:bookmarkEnd w:id="0"/>
          </w:p>
        </w:tc>
      </w:tr>
      <w:tr w:rsidR="000C1199" w14:paraId="0F23BBE0" w14:textId="77777777" w:rsidTr="005262A0">
        <w:trPr>
          <w:trHeight w:val="95"/>
          <w:jc w:val="center"/>
        </w:trPr>
        <w:tc>
          <w:tcPr>
            <w:tcW w:w="3293" w:type="dxa"/>
            <w:gridSpan w:val="3"/>
            <w:tcBorders>
              <w:top w:val="nil"/>
            </w:tcBorders>
          </w:tcPr>
          <w:p w14:paraId="22435226" w14:textId="4B67C622" w:rsidR="0009659D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کد درس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462A32">
              <w:rPr>
                <w:rFonts w:cs="B Nazanin" w:hint="cs"/>
                <w:sz w:val="28"/>
                <w:szCs w:val="28"/>
                <w:rtl/>
              </w:rPr>
              <w:t>1912</w:t>
            </w:r>
          </w:p>
        </w:tc>
        <w:tc>
          <w:tcPr>
            <w:tcW w:w="3049" w:type="dxa"/>
            <w:gridSpan w:val="5"/>
            <w:tcBorders>
              <w:top w:val="nil"/>
            </w:tcBorders>
          </w:tcPr>
          <w:p w14:paraId="0BB34C6E" w14:textId="58A91BFF"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پیش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462A32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  <w:tc>
          <w:tcPr>
            <w:tcW w:w="3371" w:type="dxa"/>
            <w:gridSpan w:val="3"/>
            <w:tcBorders>
              <w:top w:val="nil"/>
            </w:tcBorders>
          </w:tcPr>
          <w:p w14:paraId="7887DC84" w14:textId="2C39D790"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هم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462A32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</w:tr>
      <w:tr w:rsidR="000C1199" w14:paraId="13D8190D" w14:textId="77777777" w:rsidTr="005262A0">
        <w:trPr>
          <w:trHeight w:val="142"/>
          <w:jc w:val="center"/>
        </w:trPr>
        <w:tc>
          <w:tcPr>
            <w:tcW w:w="4846" w:type="dxa"/>
            <w:gridSpan w:val="6"/>
            <w:tcBorders>
              <w:right w:val="double" w:sz="4" w:space="0" w:color="auto"/>
            </w:tcBorders>
          </w:tcPr>
          <w:p w14:paraId="68EB4708" w14:textId="77777777"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نام مدرس: </w:t>
            </w:r>
            <w:r w:rsidR="00D01449">
              <w:rPr>
                <w:rFonts w:cs="B Nazanin" w:hint="cs"/>
                <w:sz w:val="28"/>
                <w:szCs w:val="28"/>
                <w:rtl/>
              </w:rPr>
              <w:t xml:space="preserve">دکتر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مونس هنرمند</w:t>
            </w:r>
          </w:p>
        </w:tc>
        <w:tc>
          <w:tcPr>
            <w:tcW w:w="4867" w:type="dxa"/>
            <w:gridSpan w:val="5"/>
            <w:tcBorders>
              <w:left w:val="double" w:sz="4" w:space="0" w:color="auto"/>
            </w:tcBorders>
            <w:vAlign w:val="center"/>
          </w:tcPr>
          <w:p w14:paraId="2510E2C3" w14:textId="77777777" w:rsidR="000C1199" w:rsidRPr="000C1199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0C1199">
              <w:rPr>
                <w:rFonts w:cs="B Nazanin" w:hint="cs"/>
                <w:sz w:val="28"/>
                <w:szCs w:val="28"/>
                <w:rtl/>
              </w:rPr>
              <w:t>ایمیل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2F2F0B" w:rsidRPr="002F2F0B">
              <w:rPr>
                <w:rFonts w:ascii="Times New Roman" w:hAnsi="Times New Roman" w:cs="Times New Roman"/>
                <w:sz w:val="24"/>
                <w:szCs w:val="24"/>
              </w:rPr>
              <w:t>honarmand@birjandut.ac.ir</w:t>
            </w:r>
          </w:p>
        </w:tc>
      </w:tr>
      <w:tr w:rsidR="000C1199" w14:paraId="634DB823" w14:textId="77777777" w:rsidTr="005262A0">
        <w:trPr>
          <w:trHeight w:val="132"/>
          <w:jc w:val="center"/>
        </w:trPr>
        <w:tc>
          <w:tcPr>
            <w:tcW w:w="9713" w:type="dxa"/>
            <w:gridSpan w:val="11"/>
            <w:tcBorders>
              <w:bottom w:val="double" w:sz="4" w:space="0" w:color="auto"/>
            </w:tcBorders>
            <w:shd w:val="clear" w:color="auto" w:fill="DDD9C3" w:themeFill="background2" w:themeFillShade="E6"/>
          </w:tcPr>
          <w:p w14:paraId="6445C2C4" w14:textId="77777777"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مراجع و منابع</w:t>
            </w:r>
          </w:p>
        </w:tc>
      </w:tr>
      <w:tr w:rsidR="000C1199" w14:paraId="27661CC6" w14:textId="77777777" w:rsidTr="00462A32">
        <w:trPr>
          <w:trHeight w:val="250"/>
          <w:jc w:val="center"/>
        </w:trPr>
        <w:tc>
          <w:tcPr>
            <w:tcW w:w="5395" w:type="dxa"/>
            <w:gridSpan w:val="7"/>
            <w:tcBorders>
              <w:bottom w:val="single" w:sz="4" w:space="0" w:color="000000" w:themeColor="text1"/>
              <w:right w:val="single" w:sz="4" w:space="0" w:color="000000" w:themeColor="text1"/>
            </w:tcBorders>
          </w:tcPr>
          <w:p w14:paraId="379DF5E0" w14:textId="77777777" w:rsidR="000C1199" w:rsidRPr="00365013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ام کتاب</w:t>
            </w:r>
          </w:p>
        </w:tc>
        <w:tc>
          <w:tcPr>
            <w:tcW w:w="2864" w:type="dxa"/>
            <w:gridSpan w:val="3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EE6013" w14:textId="77777777" w:rsidR="000C1199" w:rsidRPr="00365013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ویسنده / مترجم</w:t>
            </w:r>
          </w:p>
        </w:tc>
        <w:tc>
          <w:tcPr>
            <w:tcW w:w="1454" w:type="dxa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14:paraId="70E8A09A" w14:textId="77777777" w:rsidR="000C1199" w:rsidRPr="00365013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اشر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/توضیحات</w:t>
            </w:r>
          </w:p>
        </w:tc>
      </w:tr>
      <w:tr w:rsidR="00462A32" w14:paraId="0D883BD2" w14:textId="77777777" w:rsidTr="00462A32">
        <w:trPr>
          <w:trHeight w:val="146"/>
          <w:jc w:val="center"/>
        </w:trPr>
        <w:tc>
          <w:tcPr>
            <w:tcW w:w="5395" w:type="dxa"/>
            <w:gridSpan w:val="7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A1190D" w14:textId="2A5FFFA2" w:rsidR="00462A32" w:rsidRPr="00C07A9C" w:rsidRDefault="00C07A9C" w:rsidP="00C07A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7A9C">
              <w:rPr>
                <w:rFonts w:ascii="Times New Roman" w:hAnsi="Times New Roman" w:cs="Times New Roman"/>
                <w:sz w:val="24"/>
                <w:szCs w:val="24"/>
              </w:rPr>
              <w:t>Wastewater engineering: treatment and reuse</w:t>
            </w:r>
          </w:p>
        </w:tc>
        <w:tc>
          <w:tcPr>
            <w:tcW w:w="2864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4AB3C7" w14:textId="3C83F103" w:rsidR="00462A32" w:rsidRPr="00C07A9C" w:rsidRDefault="00C07A9C" w:rsidP="00D014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7A9C">
              <w:rPr>
                <w:rFonts w:ascii="Times New Roman" w:hAnsi="Times New Roman" w:cs="Times New Roman"/>
                <w:sz w:val="24"/>
                <w:szCs w:val="24"/>
              </w:rPr>
              <w:t>McGraw Hill</w:t>
            </w:r>
          </w:p>
        </w:tc>
        <w:tc>
          <w:tcPr>
            <w:tcW w:w="1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08DFD202" w14:textId="148F0A24" w:rsidR="00462A32" w:rsidRPr="000C1199" w:rsidRDefault="00C07A9C" w:rsidP="00D0144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1199">
              <w:rPr>
                <w:rFonts w:cs="B Nazanin" w:hint="cs"/>
                <w:b/>
                <w:bCs/>
                <w:sz w:val="24"/>
                <w:szCs w:val="24"/>
                <w:rtl/>
              </w:rPr>
              <w:t>مرجع اصلی</w:t>
            </w:r>
          </w:p>
        </w:tc>
      </w:tr>
      <w:tr w:rsidR="00D01449" w14:paraId="00C600E0" w14:textId="77777777" w:rsidTr="00462A32">
        <w:trPr>
          <w:trHeight w:val="146"/>
          <w:jc w:val="center"/>
        </w:trPr>
        <w:tc>
          <w:tcPr>
            <w:tcW w:w="5395" w:type="dxa"/>
            <w:gridSpan w:val="7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6A8FE7" w14:textId="5334AB81" w:rsidR="00D01449" w:rsidRDefault="00462A32" w:rsidP="00C07A9C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طراحی تصفیه خانه فاضلاب</w:t>
            </w:r>
          </w:p>
        </w:tc>
        <w:tc>
          <w:tcPr>
            <w:tcW w:w="2864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1F5EB1" w14:textId="00F96B7C" w:rsidR="00D01449" w:rsidRDefault="00462A32" w:rsidP="00D0144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گاگیک بدلیانس قلی کندی</w:t>
            </w:r>
            <w:r w:rsidR="00D0144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5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20809AF9" w14:textId="2D7C4C7C" w:rsidR="00D01449" w:rsidRPr="000C1199" w:rsidRDefault="00D01449" w:rsidP="00D0144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01449" w14:paraId="4EB7DFE8" w14:textId="77777777" w:rsidTr="00462A32">
        <w:trPr>
          <w:trHeight w:val="195"/>
          <w:jc w:val="center"/>
        </w:trPr>
        <w:tc>
          <w:tcPr>
            <w:tcW w:w="5395" w:type="dxa"/>
            <w:gridSpan w:val="7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1C509D" w14:textId="39B62124" w:rsidR="00D01449" w:rsidRPr="00365013" w:rsidRDefault="00462A32" w:rsidP="00C07A9C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صول تصفیه آب و فاضلای های شهری و صنعتی</w:t>
            </w:r>
          </w:p>
        </w:tc>
        <w:tc>
          <w:tcPr>
            <w:tcW w:w="2864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4D7C91" w14:textId="290151CA" w:rsidR="00D01449" w:rsidRPr="00365013" w:rsidRDefault="00D01449" w:rsidP="00D0144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 w:rsidR="00462A32">
              <w:rPr>
                <w:rFonts w:cs="B Nazanin" w:hint="cs"/>
                <w:sz w:val="24"/>
                <w:szCs w:val="24"/>
                <w:rtl/>
              </w:rPr>
              <w:t>منصور کلباسی</w:t>
            </w:r>
          </w:p>
        </w:tc>
        <w:tc>
          <w:tcPr>
            <w:tcW w:w="14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4BB08A56" w14:textId="77777777" w:rsidR="00D01449" w:rsidRPr="00365013" w:rsidRDefault="00D01449" w:rsidP="00D01449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14:paraId="7A96C228" w14:textId="77777777" w:rsidTr="005262A0">
        <w:trPr>
          <w:trHeight w:val="142"/>
          <w:jc w:val="center"/>
        </w:trPr>
        <w:tc>
          <w:tcPr>
            <w:tcW w:w="9713" w:type="dxa"/>
            <w:gridSpan w:val="11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</w:tcPr>
          <w:p w14:paraId="7F1598E0" w14:textId="77777777"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رئوس مطالب</w:t>
            </w:r>
          </w:p>
        </w:tc>
      </w:tr>
      <w:tr w:rsidR="000C1199" w14:paraId="3155B37D" w14:textId="77777777" w:rsidTr="00462A32">
        <w:trPr>
          <w:trHeight w:val="66"/>
          <w:jc w:val="center"/>
        </w:trPr>
        <w:tc>
          <w:tcPr>
            <w:tcW w:w="811" w:type="dxa"/>
            <w:tcBorders>
              <w:top w:val="single" w:sz="4" w:space="0" w:color="000000" w:themeColor="text1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14:paraId="04A3713F" w14:textId="77777777"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584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14:paraId="0D3C22FB" w14:textId="77777777"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</w:t>
            </w:r>
          </w:p>
        </w:tc>
        <w:tc>
          <w:tcPr>
            <w:tcW w:w="190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14:paraId="5716A749" w14:textId="67CA7707"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جلسات</w:t>
            </w:r>
            <w:r w:rsidR="00FE7BF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41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1B1C8CE3" w14:textId="77777777"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0C1199" w14:paraId="3134EEBB" w14:textId="77777777" w:rsidTr="00462A32">
        <w:trPr>
          <w:trHeight w:val="195"/>
          <w:jc w:val="center"/>
        </w:trPr>
        <w:tc>
          <w:tcPr>
            <w:tcW w:w="811" w:type="dxa"/>
            <w:tcBorders>
              <w:top w:val="single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14:paraId="3FD37FC7" w14:textId="77777777" w:rsidR="000C1199" w:rsidRPr="00AC0546" w:rsidRDefault="002F2F0B" w:rsidP="0091647B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584" w:type="dxa"/>
            <w:gridSpan w:val="6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E8709E3" w14:textId="77777777" w:rsidR="000C1199" w:rsidRDefault="00C07A9C" w:rsidP="00E20A01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آب</w:t>
            </w:r>
          </w:p>
          <w:p w14:paraId="2FD9C611" w14:textId="748D2A64" w:rsidR="00C07A9C" w:rsidRPr="00E6005E" w:rsidRDefault="00C07A9C" w:rsidP="00C07A9C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07A9C">
              <w:rPr>
                <w:rFonts w:cs="B Nazanin" w:hint="cs"/>
                <w:rtl/>
              </w:rPr>
              <w:t>مقدمه ای بر اهمیت آب</w:t>
            </w:r>
            <w:r>
              <w:rPr>
                <w:rFonts w:cs="B Nazanin" w:hint="cs"/>
                <w:rtl/>
              </w:rPr>
              <w:t xml:space="preserve">، </w:t>
            </w:r>
            <w:r w:rsidRPr="00C07A9C">
              <w:rPr>
                <w:rFonts w:cs="B Nazanin" w:hint="cs"/>
                <w:rtl/>
              </w:rPr>
              <w:t>گزارش آنالیز آب</w:t>
            </w:r>
            <w:r>
              <w:rPr>
                <w:rFonts w:cs="B Nazanin" w:hint="cs"/>
                <w:rtl/>
              </w:rPr>
              <w:t xml:space="preserve">، </w:t>
            </w:r>
            <w:r w:rsidRPr="00C07A9C">
              <w:rPr>
                <w:rFonts w:cs="B Nazanin" w:hint="cs"/>
                <w:rtl/>
              </w:rPr>
              <w:t>تکنولوژی تصفیه آب</w:t>
            </w:r>
            <w:r>
              <w:rPr>
                <w:rFonts w:cs="B Nazanin" w:hint="cs"/>
                <w:rtl/>
              </w:rPr>
              <w:t xml:space="preserve">، </w:t>
            </w:r>
            <w:r w:rsidRPr="00C07A9C">
              <w:rPr>
                <w:rFonts w:cs="B Nazanin" w:hint="cs"/>
                <w:rtl/>
              </w:rPr>
              <w:t>تصفیه فیزیکی</w:t>
            </w:r>
            <w:r>
              <w:rPr>
                <w:rFonts w:cs="B Nazanin" w:hint="cs"/>
                <w:rtl/>
              </w:rPr>
              <w:t xml:space="preserve">، </w:t>
            </w:r>
            <w:r w:rsidRPr="00C07A9C">
              <w:rPr>
                <w:rFonts w:cs="B Nazanin" w:hint="cs"/>
                <w:rtl/>
              </w:rPr>
              <w:t>تصفیه شیمیایی</w:t>
            </w:r>
            <w:r>
              <w:rPr>
                <w:rFonts w:cs="B Nazanin" w:hint="cs"/>
                <w:rtl/>
              </w:rPr>
              <w:t xml:space="preserve">، </w:t>
            </w:r>
            <w:r w:rsidRPr="00C07A9C">
              <w:rPr>
                <w:rFonts w:cs="B Nazanin" w:hint="cs"/>
                <w:rtl/>
              </w:rPr>
              <w:t>روش های پیشرفته تصفیه آب</w:t>
            </w:r>
            <w:r>
              <w:rPr>
                <w:rFonts w:cs="B Nazanin" w:hint="cs"/>
                <w:rtl/>
              </w:rPr>
              <w:t xml:space="preserve">، </w:t>
            </w:r>
            <w:r w:rsidRPr="00C07A9C">
              <w:rPr>
                <w:rFonts w:cs="B Nazanin" w:hint="cs"/>
                <w:rtl/>
              </w:rPr>
              <w:t>تعویض کننده های یونی</w:t>
            </w:r>
            <w:r>
              <w:rPr>
                <w:rFonts w:cs="B Nazanin" w:hint="cs"/>
                <w:rtl/>
              </w:rPr>
              <w:t xml:space="preserve">، </w:t>
            </w:r>
            <w:r w:rsidRPr="00C07A9C">
              <w:rPr>
                <w:rFonts w:cs="B Nazanin" w:hint="cs"/>
                <w:rtl/>
              </w:rPr>
              <w:t>تصفیه آب به روش اسمز معکوس</w:t>
            </w:r>
            <w:r>
              <w:rPr>
                <w:rFonts w:cs="B Nazanin" w:hint="cs"/>
                <w:rtl/>
              </w:rPr>
              <w:t xml:space="preserve">، </w:t>
            </w:r>
            <w:r w:rsidRPr="00C07A9C">
              <w:rPr>
                <w:rFonts w:cs="B Nazanin" w:hint="cs"/>
                <w:rtl/>
              </w:rPr>
              <w:t>تصفیه آب به روش الکترودیالیز</w:t>
            </w:r>
            <w:r>
              <w:rPr>
                <w:rFonts w:cs="B Nazanin" w:hint="cs"/>
                <w:rtl/>
              </w:rPr>
              <w:t xml:space="preserve">، </w:t>
            </w:r>
            <w:r w:rsidRPr="00C07A9C">
              <w:rPr>
                <w:rFonts w:cs="B Nazanin" w:hint="cs"/>
                <w:rtl/>
              </w:rPr>
              <w:t>ضدعفونی کردن آب</w:t>
            </w:r>
          </w:p>
        </w:tc>
        <w:tc>
          <w:tcPr>
            <w:tcW w:w="1908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904CAC" w14:textId="7FAA495D" w:rsidR="0062671E" w:rsidRPr="00AC0546" w:rsidRDefault="00C07A9C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  <w:r w:rsidR="0092157C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14:paraId="4ADA3BCC" w14:textId="77777777"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14:paraId="3D8702C1" w14:textId="77777777" w:rsidTr="00462A32">
        <w:trPr>
          <w:trHeight w:val="116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14:paraId="56B74BCE" w14:textId="77777777" w:rsidR="000C1199" w:rsidRPr="00AC0546" w:rsidRDefault="002F2F0B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584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E40FCD" w14:textId="648E5C39" w:rsidR="000C1199" w:rsidRPr="00E6005E" w:rsidRDefault="00C07A9C" w:rsidP="00D12EC0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پساب</w:t>
            </w:r>
          </w:p>
          <w:p w14:paraId="583F0FE0" w14:textId="6964FAE7" w:rsidR="009D51BF" w:rsidRPr="00292C1F" w:rsidRDefault="00C07A9C" w:rsidP="00D32BBA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rtl/>
              </w:rPr>
              <w:t>تعریف مفاهیم اولیه، معرفی و مشخصات پساب،  استانداردهای زیست محیطی، تصفیه فیزیکی پساب، آشغال گیری، دانه گیری، متعادل سازی، شناور سازی، ته نشینی، تصفیه زیستی، تصفیه بیولوژیکی هوازی و بی هوازی، تعیین ضرایب بیوسنتیکی، انواع رآکتورهای بیولوژیکی، فرآیند های بیولوژیکی</w:t>
            </w:r>
          </w:p>
        </w:tc>
        <w:tc>
          <w:tcPr>
            <w:tcW w:w="190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650ED81" w14:textId="5AA460DF" w:rsidR="0062671E" w:rsidRPr="00AC0546" w:rsidRDefault="00C07A9C" w:rsidP="0009659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  <w:r w:rsidR="0092157C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2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14:paraId="69B41B45" w14:textId="77777777"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14:paraId="79D75BF9" w14:textId="77777777" w:rsidTr="00462A32">
        <w:trPr>
          <w:trHeight w:val="150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14:paraId="7F817409" w14:textId="77777777" w:rsidR="000C1199" w:rsidRPr="00AC0546" w:rsidRDefault="00D6163A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584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44D79E1" w14:textId="0BE67A2E" w:rsidR="000C1199" w:rsidRPr="00E6005E" w:rsidRDefault="00A37B91" w:rsidP="00D12EC0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رآیندهای جداسازی غشایی</w:t>
            </w:r>
          </w:p>
          <w:p w14:paraId="4B4962E9" w14:textId="47E643F9" w:rsidR="009D51BF" w:rsidRPr="009D51BF" w:rsidRDefault="00A37B91" w:rsidP="00D12EC0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rtl/>
              </w:rPr>
              <w:t xml:space="preserve">طراحی واحدهای فیلتراسیون، </w:t>
            </w:r>
            <w:r w:rsidR="00994163">
              <w:rPr>
                <w:rFonts w:cs="B Nazanin" w:hint="cs"/>
                <w:rtl/>
              </w:rPr>
              <w:t xml:space="preserve">طراحی واحدهای </w:t>
            </w:r>
            <w:r>
              <w:rPr>
                <w:rFonts w:cs="B Nazanin" w:hint="cs"/>
                <w:rtl/>
              </w:rPr>
              <w:t xml:space="preserve">اسمز معکوس، </w:t>
            </w:r>
            <w:r w:rsidR="00994163">
              <w:rPr>
                <w:rFonts w:cs="B Nazanin" w:hint="cs"/>
                <w:rtl/>
              </w:rPr>
              <w:t xml:space="preserve">طراحی واحدهای </w:t>
            </w:r>
            <w:r>
              <w:rPr>
                <w:rFonts w:cs="B Nazanin" w:hint="cs"/>
                <w:rtl/>
              </w:rPr>
              <w:t xml:space="preserve">الکترودیالیز </w:t>
            </w:r>
          </w:p>
        </w:tc>
        <w:tc>
          <w:tcPr>
            <w:tcW w:w="190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9646AFF" w14:textId="035B2655" w:rsidR="0062671E" w:rsidRPr="00AC0546" w:rsidRDefault="00A37B91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  <w:r w:rsidR="0092157C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2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14:paraId="7C69971E" w14:textId="77777777"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37B91" w14:paraId="17024293" w14:textId="77777777" w:rsidTr="00462A32">
        <w:trPr>
          <w:trHeight w:val="150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14:paraId="1437DB0A" w14:textId="56727D9F" w:rsidR="00A37B91" w:rsidRDefault="00A37B91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4584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DAD870" w14:textId="77349376" w:rsidR="00A37B91" w:rsidRDefault="00A37B91" w:rsidP="00D12EC0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حان میانترم</w:t>
            </w:r>
          </w:p>
        </w:tc>
        <w:tc>
          <w:tcPr>
            <w:tcW w:w="190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AE174F" w14:textId="249A81CE" w:rsidR="00A37B91" w:rsidRDefault="00A37B91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2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14:paraId="24C0E447" w14:textId="77777777" w:rsidR="00A37B91" w:rsidRPr="00AC0546" w:rsidRDefault="00A37B91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D51BF" w14:paraId="7AC663CB" w14:textId="77777777" w:rsidTr="00462A32">
        <w:trPr>
          <w:trHeight w:val="161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14:paraId="55F045E2" w14:textId="151503CE" w:rsidR="009D51BF" w:rsidRPr="00AC0546" w:rsidRDefault="00A37B91" w:rsidP="009D51BF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4584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DB5D4A0" w14:textId="4AAB4790" w:rsidR="009D51BF" w:rsidRPr="00E6005E" w:rsidRDefault="00A37B91" w:rsidP="00D12EC0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سامانه های متداول تصفیه بیولوژیکی</w:t>
            </w:r>
          </w:p>
          <w:p w14:paraId="43AB030C" w14:textId="195AE6F2" w:rsidR="009D51BF" w:rsidRPr="009D51BF" w:rsidRDefault="00A37B91" w:rsidP="00D12EC0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rtl/>
              </w:rPr>
              <w:t>برکه تثبیت، لاگون با هوادهی، لجن فعال، صافی چکنده، بسترهای چرخنده بیولوژیکی، رآکتورهای بی هوازی تصفیه پساب</w:t>
            </w:r>
          </w:p>
        </w:tc>
        <w:tc>
          <w:tcPr>
            <w:tcW w:w="190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A0C631" w14:textId="657067B4" w:rsidR="009D51BF" w:rsidRPr="00AC0546" w:rsidRDefault="00A37B91" w:rsidP="009D51B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 w:rsidR="009D51BF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2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14:paraId="3CE00FAE" w14:textId="77777777" w:rsidR="009D51BF" w:rsidRPr="00AC0546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D51BF" w14:paraId="240B813D" w14:textId="77777777" w:rsidTr="00462A32">
        <w:trPr>
          <w:trHeight w:val="135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14:paraId="27EF5DEE" w14:textId="428B19FD" w:rsidR="009D51BF" w:rsidRPr="00AC0546" w:rsidRDefault="00A37B91" w:rsidP="009D51BF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4584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4F33E9E" w14:textId="2E49F949" w:rsidR="009D51BF" w:rsidRPr="002C6D18" w:rsidRDefault="00A37B91" w:rsidP="00D12EC0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صفیه پیشرفته</w:t>
            </w:r>
          </w:p>
          <w:p w14:paraId="22B5EDFF" w14:textId="119F10B7" w:rsidR="009D51BF" w:rsidRPr="00292C1F" w:rsidRDefault="00A37B91" w:rsidP="00D32BBA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rtl/>
              </w:rPr>
              <w:t>گندزدایی، حذف ازت و فسفر، زدایش مواد معلق و تخم انگل، زدایش مواد غیر قابل تجزیه بیولوژیکی</w:t>
            </w:r>
          </w:p>
        </w:tc>
        <w:tc>
          <w:tcPr>
            <w:tcW w:w="190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7804C3" w14:textId="5DB21D84" w:rsidR="009D51BF" w:rsidRPr="00AC0546" w:rsidRDefault="00A37B91" w:rsidP="009D51B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 w:rsidR="009D51BF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2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14:paraId="6F5B7E5C" w14:textId="77777777" w:rsidR="009D51BF" w:rsidRPr="00AC0546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D51BF" w14:paraId="2C9C3420" w14:textId="77777777" w:rsidTr="00462A32">
        <w:trPr>
          <w:trHeight w:val="210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14:paraId="6869D7B3" w14:textId="1FB352D8" w:rsidR="009D51BF" w:rsidRPr="00AC0546" w:rsidRDefault="00A37B91" w:rsidP="009D51BF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4584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4E65D" w14:textId="6B0EE3A6" w:rsidR="009D51BF" w:rsidRPr="002C6D18" w:rsidRDefault="00A37B91" w:rsidP="00D12EC0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صفیه لجن مازاد</w:t>
            </w:r>
          </w:p>
          <w:p w14:paraId="68864CAF" w14:textId="5B87D576" w:rsidR="009D51BF" w:rsidRPr="00E20A01" w:rsidRDefault="00A37B91" w:rsidP="00D32BBA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rtl/>
              </w:rPr>
              <w:lastRenderedPageBreak/>
              <w:t>مشخصات لجن، مقدار لجن مازاد، تشریح فرآیندهای تغلیظ</w:t>
            </w:r>
          </w:p>
        </w:tc>
        <w:tc>
          <w:tcPr>
            <w:tcW w:w="190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38B9AF" w14:textId="77777777" w:rsidR="009D51BF" w:rsidRPr="00AC0546" w:rsidRDefault="00D01449" w:rsidP="009D51B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lastRenderedPageBreak/>
              <w:t>2</w:t>
            </w:r>
            <w:r w:rsidR="009D51BF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2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14:paraId="32381577" w14:textId="77777777" w:rsidR="009D51BF" w:rsidRPr="00AC0546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D51BF" w14:paraId="535ED5E6" w14:textId="77777777" w:rsidTr="005262A0">
        <w:trPr>
          <w:trHeight w:val="150"/>
          <w:jc w:val="center"/>
        </w:trPr>
        <w:tc>
          <w:tcPr>
            <w:tcW w:w="9713" w:type="dxa"/>
            <w:gridSpan w:val="11"/>
            <w:tcBorders>
              <w:bottom w:val="double" w:sz="4" w:space="0" w:color="auto"/>
            </w:tcBorders>
            <w:shd w:val="clear" w:color="auto" w:fill="DDD9C3" w:themeFill="background2" w:themeFillShade="E6"/>
            <w:vAlign w:val="bottom"/>
          </w:tcPr>
          <w:p w14:paraId="039A5941" w14:textId="77777777" w:rsidR="009D51BF" w:rsidRPr="007D1208" w:rsidRDefault="009D51BF" w:rsidP="009D51BF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</w:t>
            </w:r>
          </w:p>
        </w:tc>
      </w:tr>
      <w:tr w:rsidR="009D51BF" w14:paraId="4C7D618E" w14:textId="77777777" w:rsidTr="005262A0">
        <w:trPr>
          <w:trHeight w:val="162"/>
          <w:jc w:val="center"/>
        </w:trPr>
        <w:tc>
          <w:tcPr>
            <w:tcW w:w="1961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840B6BD" w14:textId="77777777" w:rsidR="009D51BF" w:rsidRPr="00E654F2" w:rsidRDefault="009D51BF" w:rsidP="009D51BF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ملاکهای ارزیابی</w:t>
            </w:r>
          </w:p>
        </w:tc>
        <w:tc>
          <w:tcPr>
            <w:tcW w:w="138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F56DC" w14:textId="77777777" w:rsidR="009D51BF" w:rsidRPr="00E654F2" w:rsidRDefault="009D51BF" w:rsidP="009D51B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مره از بیست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2CD6" w14:textId="77777777" w:rsidR="009D51BF" w:rsidRPr="00E654F2" w:rsidRDefault="009D51BF" w:rsidP="009D51BF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5123" w:type="dxa"/>
            <w:gridSpan w:val="6"/>
            <w:tcBorders>
              <w:left w:val="single" w:sz="4" w:space="0" w:color="auto"/>
              <w:bottom w:val="single" w:sz="4" w:space="0" w:color="auto"/>
            </w:tcBorders>
          </w:tcPr>
          <w:p w14:paraId="3F58CB55" w14:textId="77777777" w:rsidR="009D51BF" w:rsidRPr="00E654F2" w:rsidRDefault="009D51BF" w:rsidP="009D51BF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9D51BF" w14:paraId="643DF7B6" w14:textId="77777777" w:rsidTr="005262A0">
        <w:trPr>
          <w:trHeight w:val="102"/>
          <w:jc w:val="center"/>
        </w:trPr>
        <w:tc>
          <w:tcPr>
            <w:tcW w:w="1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47116" w14:textId="77777777" w:rsidR="009D51BF" w:rsidRPr="00E654F2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پایان ترم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0D12" w14:textId="7FCAD9E2" w:rsidR="009D51BF" w:rsidRPr="00E654F2" w:rsidRDefault="00A37B91" w:rsidP="008B476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</w:t>
            </w:r>
            <w:r w:rsidR="008B476A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9283C" w14:textId="77777777" w:rsidR="009D51BF" w:rsidRPr="00E654F2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949B8" w14:textId="77777777" w:rsidR="009D51BF" w:rsidRPr="00E654F2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D51BF" w14:paraId="1CFAD64E" w14:textId="77777777" w:rsidTr="005262A0">
        <w:trPr>
          <w:trHeight w:val="116"/>
          <w:jc w:val="center"/>
        </w:trPr>
        <w:tc>
          <w:tcPr>
            <w:tcW w:w="1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4FDCC" w14:textId="77777777" w:rsidR="009D51BF" w:rsidRDefault="00D01449" w:rsidP="009D51BF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میانترم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95E8A" w14:textId="6F3EEC7F" w:rsidR="009D51BF" w:rsidRPr="00E654F2" w:rsidRDefault="00A37B91" w:rsidP="009D51B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CAF66" w14:textId="77777777" w:rsidR="009D51BF" w:rsidRPr="00E654F2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198AC" w14:textId="77777777" w:rsidR="009D51BF" w:rsidRPr="00E654F2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D51BF" w14:paraId="61141F5E" w14:textId="77777777" w:rsidTr="005262A0">
        <w:trPr>
          <w:trHeight w:val="116"/>
          <w:jc w:val="center"/>
        </w:trPr>
        <w:tc>
          <w:tcPr>
            <w:tcW w:w="1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1D51" w14:textId="4B3B14C9" w:rsidR="009D51BF" w:rsidRDefault="00A37B91" w:rsidP="009D51BF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وژه و فعالیت کلاسی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D81FF" w14:textId="77EE3C80" w:rsidR="009D51BF" w:rsidRDefault="00A37B91" w:rsidP="009D51B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D7BF" w14:textId="77777777" w:rsidR="009D51BF" w:rsidRPr="00E654F2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1987E" w14:textId="77777777" w:rsidR="009D51BF" w:rsidRPr="00E654F2" w:rsidRDefault="009D51BF" w:rsidP="009D51BF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1902FFB1" w14:textId="77777777"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2317D789" w14:textId="77777777"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64B45904" w14:textId="77777777" w:rsidR="004D094E" w:rsidRPr="00FE7BFC" w:rsidRDefault="00FE7BFC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FE7BFC">
        <w:rPr>
          <w:rFonts w:cs="B Nazanin" w:hint="cs"/>
          <w:b/>
          <w:bCs/>
          <w:sz w:val="24"/>
          <w:szCs w:val="24"/>
          <w:rtl/>
        </w:rPr>
        <w:t xml:space="preserve">نام استاد درس:  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         </w:t>
      </w:r>
      <w:r w:rsidRPr="00FE7BFC">
        <w:rPr>
          <w:rFonts w:cs="B Nazanin" w:hint="cs"/>
          <w:b/>
          <w:bCs/>
          <w:sz w:val="24"/>
          <w:szCs w:val="24"/>
          <w:rtl/>
        </w:rPr>
        <w:t xml:space="preserve">                         نام مدیرگروه:</w:t>
      </w:r>
    </w:p>
    <w:p w14:paraId="75C7DBC5" w14:textId="77777777" w:rsidR="00FE7BFC" w:rsidRPr="00FE7BFC" w:rsidRDefault="00180AA2" w:rsidP="00FE7BFC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امضاء                                                                                   </w:t>
      </w:r>
      <w:r w:rsidR="00FE7BFC">
        <w:rPr>
          <w:rFonts w:cs="B Nazanin" w:hint="cs"/>
          <w:b/>
          <w:bCs/>
          <w:sz w:val="24"/>
          <w:szCs w:val="24"/>
          <w:rtl/>
        </w:rPr>
        <w:t xml:space="preserve">              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         امضاء</w:t>
      </w:r>
    </w:p>
    <w:sectPr w:rsidR="00FE7BFC" w:rsidRPr="00FE7BFC" w:rsidSect="0042602C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4E755" w14:textId="77777777" w:rsidR="005E3BFF" w:rsidRDefault="005E3BFF" w:rsidP="005A5B76">
      <w:pPr>
        <w:spacing w:after="0" w:line="240" w:lineRule="auto"/>
      </w:pPr>
      <w:r>
        <w:separator/>
      </w:r>
    </w:p>
  </w:endnote>
  <w:endnote w:type="continuationSeparator" w:id="0">
    <w:p w14:paraId="591BD3CA" w14:textId="77777777" w:rsidR="005E3BFF" w:rsidRDefault="005E3BFF" w:rsidP="005A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C90A5" w14:textId="77777777" w:rsidR="005E3BFF" w:rsidRDefault="005E3BFF" w:rsidP="005A5B76">
      <w:pPr>
        <w:spacing w:after="0" w:line="240" w:lineRule="auto"/>
      </w:pPr>
      <w:r>
        <w:separator/>
      </w:r>
    </w:p>
  </w:footnote>
  <w:footnote w:type="continuationSeparator" w:id="0">
    <w:p w14:paraId="605E5E77" w14:textId="77777777" w:rsidR="005E3BFF" w:rsidRDefault="005E3BFF" w:rsidP="005A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B3F81"/>
    <w:multiLevelType w:val="hybridMultilevel"/>
    <w:tmpl w:val="180AA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37DA5"/>
    <w:multiLevelType w:val="hybridMultilevel"/>
    <w:tmpl w:val="26B68F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44080"/>
    <w:multiLevelType w:val="hybridMultilevel"/>
    <w:tmpl w:val="6C14B1B4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55086"/>
    <w:multiLevelType w:val="hybridMultilevel"/>
    <w:tmpl w:val="F3580F78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F5777"/>
    <w:multiLevelType w:val="hybridMultilevel"/>
    <w:tmpl w:val="CE8A1172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17055"/>
    <w:multiLevelType w:val="hybridMultilevel"/>
    <w:tmpl w:val="8710D88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WwMDYwMjExNjFU0lEKTi0uzszPAykwrAUAv/rCOywAAAA="/>
  </w:docVars>
  <w:rsids>
    <w:rsidRoot w:val="00A7649A"/>
    <w:rsid w:val="00007775"/>
    <w:rsid w:val="00036770"/>
    <w:rsid w:val="0009659D"/>
    <w:rsid w:val="000A6C96"/>
    <w:rsid w:val="000C1199"/>
    <w:rsid w:val="00151CBA"/>
    <w:rsid w:val="00160211"/>
    <w:rsid w:val="00180AA2"/>
    <w:rsid w:val="00216BB0"/>
    <w:rsid w:val="002358E9"/>
    <w:rsid w:val="00270C90"/>
    <w:rsid w:val="00273A4B"/>
    <w:rsid w:val="00276380"/>
    <w:rsid w:val="00292C1F"/>
    <w:rsid w:val="00292D9F"/>
    <w:rsid w:val="002A75E1"/>
    <w:rsid w:val="002C6D18"/>
    <w:rsid w:val="002D21A8"/>
    <w:rsid w:val="002E6B8D"/>
    <w:rsid w:val="002F2F0B"/>
    <w:rsid w:val="0033508C"/>
    <w:rsid w:val="00347237"/>
    <w:rsid w:val="0034771E"/>
    <w:rsid w:val="00360D14"/>
    <w:rsid w:val="00365013"/>
    <w:rsid w:val="003B3F97"/>
    <w:rsid w:val="003B70DE"/>
    <w:rsid w:val="00421D12"/>
    <w:rsid w:val="0042420E"/>
    <w:rsid w:val="0042602C"/>
    <w:rsid w:val="004460A2"/>
    <w:rsid w:val="00462A32"/>
    <w:rsid w:val="004B6850"/>
    <w:rsid w:val="004C38C7"/>
    <w:rsid w:val="004D094E"/>
    <w:rsid w:val="005133E4"/>
    <w:rsid w:val="005262A0"/>
    <w:rsid w:val="00526F3D"/>
    <w:rsid w:val="0056256C"/>
    <w:rsid w:val="005772B7"/>
    <w:rsid w:val="00595DBB"/>
    <w:rsid w:val="005A5B76"/>
    <w:rsid w:val="005B1FCC"/>
    <w:rsid w:val="005C64B9"/>
    <w:rsid w:val="005D5DA1"/>
    <w:rsid w:val="005E3BFF"/>
    <w:rsid w:val="005F4C85"/>
    <w:rsid w:val="00603081"/>
    <w:rsid w:val="00607902"/>
    <w:rsid w:val="0062671E"/>
    <w:rsid w:val="00657F5E"/>
    <w:rsid w:val="00691869"/>
    <w:rsid w:val="00693406"/>
    <w:rsid w:val="006C772D"/>
    <w:rsid w:val="006D2709"/>
    <w:rsid w:val="006D4C2D"/>
    <w:rsid w:val="007214A7"/>
    <w:rsid w:val="00756439"/>
    <w:rsid w:val="0079102E"/>
    <w:rsid w:val="0079513F"/>
    <w:rsid w:val="007D1208"/>
    <w:rsid w:val="007E05E7"/>
    <w:rsid w:val="008009BC"/>
    <w:rsid w:val="00804619"/>
    <w:rsid w:val="008231A2"/>
    <w:rsid w:val="00862A8D"/>
    <w:rsid w:val="008A2C08"/>
    <w:rsid w:val="008B06CE"/>
    <w:rsid w:val="008B476A"/>
    <w:rsid w:val="008E6530"/>
    <w:rsid w:val="0092157C"/>
    <w:rsid w:val="00980E62"/>
    <w:rsid w:val="009826DC"/>
    <w:rsid w:val="00994163"/>
    <w:rsid w:val="009A6E79"/>
    <w:rsid w:val="009B1BC0"/>
    <w:rsid w:val="009D14C3"/>
    <w:rsid w:val="009D51BF"/>
    <w:rsid w:val="009D5966"/>
    <w:rsid w:val="00A32EE1"/>
    <w:rsid w:val="00A37B91"/>
    <w:rsid w:val="00A7649A"/>
    <w:rsid w:val="00A77F19"/>
    <w:rsid w:val="00A84EE9"/>
    <w:rsid w:val="00AA624D"/>
    <w:rsid w:val="00AC0546"/>
    <w:rsid w:val="00B06099"/>
    <w:rsid w:val="00B138D2"/>
    <w:rsid w:val="00B24DBD"/>
    <w:rsid w:val="00B27621"/>
    <w:rsid w:val="00B35800"/>
    <w:rsid w:val="00B94725"/>
    <w:rsid w:val="00BE5AC7"/>
    <w:rsid w:val="00BF2FA5"/>
    <w:rsid w:val="00C00124"/>
    <w:rsid w:val="00C07A9C"/>
    <w:rsid w:val="00C244B3"/>
    <w:rsid w:val="00C2728E"/>
    <w:rsid w:val="00C718BD"/>
    <w:rsid w:val="00CD624F"/>
    <w:rsid w:val="00CF3F27"/>
    <w:rsid w:val="00D01449"/>
    <w:rsid w:val="00D12EC0"/>
    <w:rsid w:val="00D14712"/>
    <w:rsid w:val="00D214AA"/>
    <w:rsid w:val="00D319F3"/>
    <w:rsid w:val="00D32BBA"/>
    <w:rsid w:val="00D47489"/>
    <w:rsid w:val="00D6163A"/>
    <w:rsid w:val="00D93C83"/>
    <w:rsid w:val="00DA1C48"/>
    <w:rsid w:val="00DA68A7"/>
    <w:rsid w:val="00E20A01"/>
    <w:rsid w:val="00E6005E"/>
    <w:rsid w:val="00E654F2"/>
    <w:rsid w:val="00E863D8"/>
    <w:rsid w:val="00EB06D7"/>
    <w:rsid w:val="00F03C9F"/>
    <w:rsid w:val="00F0565C"/>
    <w:rsid w:val="00F06552"/>
    <w:rsid w:val="00F92A64"/>
    <w:rsid w:val="00FD64EB"/>
    <w:rsid w:val="00FE7BFC"/>
    <w:rsid w:val="00FF7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93F1F"/>
  <w15:docId w15:val="{9597654E-A8D7-4BD3-B7B5-4CD6E215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D9F"/>
    <w:pPr>
      <w:bidi/>
    </w:pPr>
  </w:style>
  <w:style w:type="paragraph" w:styleId="Heading1">
    <w:name w:val="heading 1"/>
    <w:basedOn w:val="Normal"/>
    <w:link w:val="Heading1Char"/>
    <w:uiPriority w:val="9"/>
    <w:qFormat/>
    <w:rsid w:val="0009659D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65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49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1">
    <w:name w:val="Light Grid1"/>
    <w:basedOn w:val="TableNormal"/>
    <w:uiPriority w:val="62"/>
    <w:rsid w:val="00A77F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5B1F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60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0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A5B76"/>
  </w:style>
  <w:style w:type="paragraph" w:styleId="Footer">
    <w:name w:val="footer"/>
    <w:basedOn w:val="Normal"/>
    <w:link w:val="Foot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A5B76"/>
  </w:style>
  <w:style w:type="character" w:styleId="Hyperlink">
    <w:name w:val="Hyperlink"/>
    <w:basedOn w:val="DefaultParagraphFont"/>
    <w:uiPriority w:val="99"/>
    <w:semiHidden/>
    <w:unhideWhenUsed/>
    <w:rsid w:val="002F2F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659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65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but43pc</cp:lastModifiedBy>
  <cp:revision>15</cp:revision>
  <cp:lastPrinted>2018-02-03T17:02:00Z</cp:lastPrinted>
  <dcterms:created xsi:type="dcterms:W3CDTF">2023-09-27T06:35:00Z</dcterms:created>
  <dcterms:modified xsi:type="dcterms:W3CDTF">2025-02-15T09:32:00Z</dcterms:modified>
</cp:coreProperties>
</file>